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5D5A9" w14:textId="71043ECE" w:rsidR="00FE361B" w:rsidRPr="008213F5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AA357A" w:rsidRPr="00AA357A">
        <w:rPr>
          <w:noProof/>
        </w:rPr>
        <w:t>Write a program to demonstrate working with tuples in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66883B2" w14:textId="6B83D6D9" w:rsidR="00DC154C" w:rsidRDefault="00916CF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16CF6">
        <w:rPr>
          <w:rFonts w:eastAsia="Cambria"/>
          <w:bCs/>
          <w:color w:val="000000" w:themeColor="text1"/>
          <w:lang w:val="en-GB"/>
        </w:rPr>
        <w:t>Python Tuple</w:t>
      </w:r>
    </w:p>
    <w:p w14:paraId="25C262D9" w14:textId="51CB18FD" w:rsidR="00916CF6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>A tuple is a collection similar to a Python list. The primary difference is that we cannot modify a tuple once it is created.</w:t>
      </w:r>
    </w:p>
    <w:p w14:paraId="3DB72152" w14:textId="6193E02F" w:rsidR="00B50F68" w:rsidRDefault="00B50F68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50F68">
        <w:rPr>
          <w:rFonts w:eastAsia="Cambria"/>
          <w:bCs/>
          <w:color w:val="000000" w:themeColor="text1"/>
          <w:lang w:val="en-GB"/>
        </w:rPr>
        <w:t>A tuple represents a sequence of any objects separated by commas and enclosed in parentheses. A tuple is an immutable object, which means it cannot be changed, and we use it to represent fixed collections of items.</w:t>
      </w:r>
    </w:p>
    <w:p w14:paraId="0C26D63C" w14:textId="77777777" w:rsidR="006E4D96" w:rsidRDefault="006E4D9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7F0B875" w14:textId="464F22F9" w:rsidR="009504FC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>Create a Python Tuple</w:t>
      </w:r>
    </w:p>
    <w:p w14:paraId="65E23B17" w14:textId="77777777" w:rsidR="00DB7B22" w:rsidRP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numbers = (1, 2, -5)</w:t>
      </w:r>
    </w:p>
    <w:p w14:paraId="6BE6137F" w14:textId="3301D280" w:rsidR="009504FC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print(numbers)</w:t>
      </w:r>
    </w:p>
    <w:p w14:paraId="5A38661B" w14:textId="63AFACB8" w:rsidR="00751B4F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42FCE97" w14:textId="1EB3D94A" w:rsidR="006C5E75" w:rsidRDefault="006C5E75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4A3A2A7" wp14:editId="1C2EB235">
            <wp:extent cx="6637019" cy="3268980"/>
            <wp:effectExtent l="0" t="0" r="0" b="7620"/>
            <wp:docPr id="54551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1655" name="Picture 5455165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0012" cy="328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BDDB9" w14:textId="77777777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A37429D" w14:textId="2B968F2F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Let's take a look at some examples of Python tuples:</w:t>
      </w:r>
    </w:p>
    <w:p w14:paraId="150378A0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) — an empty tuple</w:t>
      </w:r>
    </w:p>
    <w:p w14:paraId="413741B4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1.0, 9.9, 10) — a tuple containing three numeric objects</w:t>
      </w:r>
    </w:p>
    <w:p w14:paraId="7FE07D57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Casey', 'Darin', 'Bella', 'Mehdi') — a tuple containing four string objects</w:t>
      </w:r>
    </w:p>
    <w:p w14:paraId="62356279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10', 101, True) — a tuple containing a string, an integer, and a Boolean object</w:t>
      </w:r>
    </w:p>
    <w:p w14:paraId="0C97CCA3" w14:textId="350F9D24" w:rsid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Also, other objects like lists and tuples can comprise a tuple, like this:</w:t>
      </w:r>
    </w:p>
    <w:p w14:paraId="241519A1" w14:textId="2B16D989" w:rsidR="006E4D96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B7810">
        <w:rPr>
          <w:rFonts w:eastAsia="Cambria"/>
          <w:bCs/>
          <w:color w:val="000000" w:themeColor="text1"/>
          <w:lang w:val="en-GB"/>
        </w:rPr>
        <w:lastRenderedPageBreak/>
        <w:t>a_tuple = (0, [1, 2, 3], (4, 5, 6), 7.0)</w:t>
      </w:r>
    </w:p>
    <w:p w14:paraId="4C9CC2C1" w14:textId="740AA764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a_tuple)</w:t>
      </w:r>
    </w:p>
    <w:p w14:paraId="2F13D5E1" w14:textId="44176B66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  <w:r w:rsidR="006C5E75">
        <w:rPr>
          <w:rFonts w:eastAsia="Cambria"/>
          <w:bCs/>
          <w:color w:val="000000" w:themeColor="text1"/>
          <w:lang w:val="en-GB"/>
        </w:rPr>
        <w:t>:</w:t>
      </w:r>
    </w:p>
    <w:p w14:paraId="7CC7C62C" w14:textId="3AB77880" w:rsidR="006B7810" w:rsidRDefault="006C5E75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FE15F5F" wp14:editId="5B21CCB7">
            <wp:extent cx="5745479" cy="2926080"/>
            <wp:effectExtent l="0" t="0" r="8255" b="7620"/>
            <wp:docPr id="2820919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091976" name="Picture 28209197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0124" cy="2938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19F99" w14:textId="307D2381" w:rsidR="006B7810" w:rsidRDefault="00461A05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61A05">
        <w:rPr>
          <w:rFonts w:eastAsia="Cambria"/>
          <w:bCs/>
          <w:color w:val="000000" w:themeColor="text1"/>
          <w:lang w:val="en-GB"/>
        </w:rPr>
        <w:t>Access Tuple Items</w:t>
      </w:r>
    </w:p>
    <w:p w14:paraId="3FA62AC6" w14:textId="4409E959" w:rsidR="004B6362" w:rsidRDefault="004B636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B6362">
        <w:rPr>
          <w:rFonts w:eastAsia="Cambria"/>
          <w:bCs/>
          <w:color w:val="000000" w:themeColor="text1"/>
          <w:lang w:val="en-GB"/>
        </w:rPr>
        <w:t>Each item in a tuple is associated with a number, known as a index.</w:t>
      </w:r>
    </w:p>
    <w:p w14:paraId="448C8A19" w14:textId="17047EA3" w:rsidR="00A1769C" w:rsidRDefault="006C5E75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227AF049" wp14:editId="3349EAE0">
            <wp:extent cx="5303520" cy="3360420"/>
            <wp:effectExtent l="0" t="0" r="0" b="0"/>
            <wp:docPr id="20304127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412715" name="Picture 20304127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4" cy="336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769C">
        <w:rPr>
          <w:rFonts w:eastAsia="Cambria"/>
          <w:bCs/>
          <w:color w:val="000000" w:themeColor="text1"/>
          <w:lang w:val="en-GB"/>
        </w:rPr>
        <w:t>Output:</w:t>
      </w:r>
    </w:p>
    <w:p w14:paraId="7412FCDE" w14:textId="77777777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33ED600" w14:textId="77777777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8EA6D2" w14:textId="77777777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F80CDF" w14:textId="32AAC542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t>Python Tuple Length</w:t>
      </w:r>
    </w:p>
    <w:p w14:paraId="11FCA5B9" w14:textId="77777777" w:rsidR="00DF4E7F" w:rsidRP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t>cars = ('BMW', 'Tesla', 'Ford', 'Toyota')</w:t>
      </w:r>
    </w:p>
    <w:p w14:paraId="27BAC858" w14:textId="246E603B" w:rsid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t>print('Total Items:', len(cars))</w:t>
      </w:r>
    </w:p>
    <w:p w14:paraId="1A63DB98" w14:textId="5D1A8A7F" w:rsidR="00DF4E7F" w:rsidRDefault="00845988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5C9CD4AF" w14:textId="75E4C00E" w:rsidR="00845988" w:rsidRDefault="00B102E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102E4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42D910DE" wp14:editId="17396134">
            <wp:extent cx="5821680" cy="3482340"/>
            <wp:effectExtent l="0" t="0" r="7620" b="3810"/>
            <wp:docPr id="1622450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25299" w14:textId="469B8C34" w:rsidR="00845988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Task</w:t>
      </w:r>
    </w:p>
    <w:p w14:paraId="3B8BE278" w14:textId="4F256DBD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a = tuple(range(5))</w:t>
      </w:r>
    </w:p>
    <w:p w14:paraId="3939E185" w14:textId="71963182" w:rsidR="00B102E4" w:rsidRDefault="00B102E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a)</w:t>
      </w:r>
    </w:p>
    <w:p w14:paraId="2FF4001A" w14:textId="7CA8CA7E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0D6A63D9" w14:textId="2524CF8B" w:rsidR="00B102E4" w:rsidRDefault="00B102E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102E4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875989D" wp14:editId="315F03E2">
            <wp:extent cx="5448300" cy="3459480"/>
            <wp:effectExtent l="0" t="0" r="0" b="7620"/>
            <wp:docPr id="12753509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3D369" w14:textId="77777777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A91C63" w14:textId="17AD0D5D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b = tuple(range(5,10))</w:t>
      </w:r>
    </w:p>
    <w:p w14:paraId="61B2E3AB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b)</w:t>
      </w:r>
    </w:p>
    <w:p w14:paraId="26D511EE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71DA622" w14:textId="0737CBB5" w:rsidR="00967631" w:rsidRDefault="00B102E4" w:rsidP="00967631">
      <w:pPr>
        <w:jc w:val="both"/>
        <w:rPr>
          <w:rFonts w:eastAsia="Cambria"/>
          <w:bCs/>
          <w:color w:val="000000" w:themeColor="text1"/>
        </w:rPr>
      </w:pPr>
      <w:r w:rsidRPr="00B102E4">
        <w:rPr>
          <w:rFonts w:eastAsia="Cambria"/>
          <w:bCs/>
          <w:noProof/>
          <w:color w:val="000000" w:themeColor="text1"/>
        </w:rPr>
        <w:drawing>
          <wp:inline distT="0" distB="0" distL="0" distR="0" wp14:anchorId="646ABC19" wp14:editId="5D57AA94">
            <wp:extent cx="4686300" cy="2255520"/>
            <wp:effectExtent l="0" t="0" r="0" b="0"/>
            <wp:docPr id="10613312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B5BEA" w14:textId="39D5E98C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c = tuple(range(0,10,2))</w:t>
      </w:r>
    </w:p>
    <w:p w14:paraId="4281F99F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c)</w:t>
      </w:r>
    </w:p>
    <w:p w14:paraId="0F522BE5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E6AAF94" w14:textId="77247FBD" w:rsidR="00967631" w:rsidRDefault="00B102E4" w:rsidP="00967631">
      <w:pPr>
        <w:jc w:val="both"/>
        <w:rPr>
          <w:rFonts w:eastAsia="Cambria"/>
          <w:bCs/>
          <w:color w:val="000000" w:themeColor="text1"/>
        </w:rPr>
      </w:pPr>
      <w:r w:rsidRPr="00B102E4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6D87DCA3" wp14:editId="1E9FE518">
            <wp:extent cx="5052060" cy="2377440"/>
            <wp:effectExtent l="0" t="0" r="0" b="3810"/>
            <wp:docPr id="129035215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EB43B" w14:textId="5A882328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d = tuple(range(10,0,-2))</w:t>
      </w:r>
    </w:p>
    <w:p w14:paraId="23B511C1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d)</w:t>
      </w:r>
    </w:p>
    <w:p w14:paraId="7476D62D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2C79C4E" w14:textId="49921B85" w:rsidR="00800D4D" w:rsidRDefault="00B102E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102E4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D2AD995" wp14:editId="1B3489AB">
            <wp:extent cx="5082540" cy="2827020"/>
            <wp:effectExtent l="0" t="0" r="3810" b="0"/>
            <wp:docPr id="19221805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4EA18" w14:textId="77777777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972418C" w:rsidR="00DC154C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Task:</w:t>
      </w:r>
    </w:p>
    <w:p w14:paraId="4FB359A4" w14:textId="5B6875B8" w:rsidR="00C22341" w:rsidRDefault="00171EF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 = (3,[5,6,7],(4,5,6),[5,6,7,(6,7,8)]</w:t>
      </w:r>
      <w:r w:rsidR="009433E2">
        <w:rPr>
          <w:rFonts w:eastAsia="Cambria"/>
          <w:bCs/>
          <w:color w:val="000000" w:themeColor="text1"/>
          <w:lang w:val="en-GB"/>
        </w:rPr>
        <w:t>,9,10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A879E9D" w14:textId="634E3078" w:rsidR="00333319" w:rsidRDefault="0033331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Extract </w:t>
      </w:r>
      <w:r w:rsidRPr="00333319">
        <w:rPr>
          <w:rFonts w:eastAsia="Cambria"/>
          <w:b/>
          <w:color w:val="000000" w:themeColor="text1"/>
          <w:lang w:val="en-GB"/>
        </w:rPr>
        <w:t>6</w:t>
      </w:r>
    </w:p>
    <w:p w14:paraId="0D5D66FF" w14:textId="7C8AB01E" w:rsidR="00333319" w:rsidRDefault="00B5748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/>
          <w:color w:val="000000" w:themeColor="text1"/>
          <w:lang w:val="en-GB"/>
        </w:rPr>
        <w:t xml:space="preserve">Syntax: </w:t>
      </w:r>
    </w:p>
    <w:p w14:paraId="07507C3B" w14:textId="7036D2E4" w:rsidR="00B57489" w:rsidRDefault="009D4ABB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9D4ABB">
        <w:rPr>
          <w:rFonts w:eastAsia="Cambria"/>
          <w:b/>
          <w:noProof/>
          <w:color w:val="000000" w:themeColor="text1"/>
          <w:lang w:val="en-GB"/>
        </w:rPr>
        <w:lastRenderedPageBreak/>
        <w:drawing>
          <wp:inline distT="0" distB="0" distL="0" distR="0" wp14:anchorId="662EEBE7" wp14:editId="7CC016C7">
            <wp:extent cx="5494020" cy="2400300"/>
            <wp:effectExtent l="0" t="0" r="0" b="0"/>
            <wp:docPr id="17993104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1DE0C" w14:textId="36F86240" w:rsidR="006852E0" w:rsidRDefault="006852E0" w:rsidP="006852E0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B56A0">
        <w:rPr>
          <w:rFonts w:eastAsia="Cambria"/>
          <w:bCs/>
          <w:color w:val="000000" w:themeColor="text1"/>
          <w:lang w:val="en-GB"/>
        </w:rPr>
        <w:t xml:space="preserve">Important Functions of the Python </w:t>
      </w:r>
      <w:r>
        <w:rPr>
          <w:rFonts w:eastAsia="Cambria"/>
          <w:bCs/>
          <w:color w:val="000000" w:themeColor="text1"/>
          <w:lang w:val="en-GB"/>
        </w:rPr>
        <w:t>Tuple</w:t>
      </w:r>
    </w:p>
    <w:p w14:paraId="384D26E2" w14:textId="77777777" w:rsidR="00634565" w:rsidRPr="00634565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34565">
        <w:rPr>
          <w:rFonts w:eastAsia="Cambria"/>
          <w:bCs/>
          <w:color w:val="000000" w:themeColor="text1"/>
          <w:lang w:val="en-GB"/>
        </w:rPr>
        <w:t>t1 = (2,3,4,5)</w:t>
      </w:r>
    </w:p>
    <w:p w14:paraId="6D930C14" w14:textId="6C679211" w:rsidR="006852E0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34565">
        <w:rPr>
          <w:rFonts w:eastAsia="Cambria"/>
          <w:bCs/>
          <w:color w:val="000000" w:themeColor="text1"/>
          <w:lang w:val="en-GB"/>
        </w:rPr>
        <w:t>print(sum(t1))</w:t>
      </w:r>
    </w:p>
    <w:p w14:paraId="3138DC77" w14:textId="48529089" w:rsidR="00634565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18D033B5" w14:textId="64C7979F" w:rsidR="00634565" w:rsidRDefault="009D4ABB" w:rsidP="006345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42BFCFED" wp14:editId="2BDD530B">
            <wp:extent cx="4648200" cy="2369820"/>
            <wp:effectExtent l="0" t="0" r="0" b="0"/>
            <wp:docPr id="96060456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12786" w14:textId="77777777" w:rsidR="001411CF" w:rsidRPr="001411CF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411CF">
        <w:rPr>
          <w:rFonts w:eastAsia="Cambria"/>
          <w:bCs/>
          <w:color w:val="000000" w:themeColor="text1"/>
          <w:lang w:val="en-GB"/>
        </w:rPr>
        <w:t>t3 = (3,4,4,2,2,3,6,7,4,4)</w:t>
      </w:r>
    </w:p>
    <w:p w14:paraId="21D5C5E6" w14:textId="7F9607D5" w:rsidR="00634565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411CF">
        <w:rPr>
          <w:rFonts w:eastAsia="Cambria"/>
          <w:bCs/>
          <w:color w:val="000000" w:themeColor="text1"/>
          <w:lang w:val="en-GB"/>
        </w:rPr>
        <w:t>print(t3.count(4))</w:t>
      </w:r>
    </w:p>
    <w:p w14:paraId="20EF74A7" w14:textId="3549149F" w:rsidR="00C26E39" w:rsidRDefault="001411C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1B13831E" w14:textId="3B9377EF" w:rsidR="009D4ABB" w:rsidRDefault="009D4ABB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37B991AB" wp14:editId="00258CB4">
            <wp:extent cx="4632960" cy="2346960"/>
            <wp:effectExtent l="0" t="0" r="0" b="0"/>
            <wp:docPr id="210900453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5BBAB" w14:textId="253BC096" w:rsidR="00C26E39" w:rsidRDefault="00664328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0681D">
        <w:rPr>
          <w:rFonts w:eastAsia="Cambria"/>
          <w:bCs/>
          <w:color w:val="000000" w:themeColor="text1"/>
          <w:lang w:val="en-GB"/>
        </w:rPr>
        <w:t>4. Python index() Method</w:t>
      </w:r>
    </w:p>
    <w:p w14:paraId="28EB082B" w14:textId="6722B8F7" w:rsidR="00C26E39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C26E39">
        <w:rPr>
          <w:rFonts w:eastAsia="Cambria"/>
          <w:bCs/>
          <w:color w:val="000000" w:themeColor="text1"/>
          <w:lang w:val="en-GB"/>
        </w:rPr>
        <w:t>t3 = (3,4,4,2,2,3,6,7,4,4)</w:t>
      </w:r>
    </w:p>
    <w:p w14:paraId="4C2A7A08" w14:textId="78DB680D" w:rsidR="00C26E39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71530">
        <w:rPr>
          <w:rFonts w:eastAsia="Cambria"/>
          <w:bCs/>
          <w:color w:val="000000" w:themeColor="text1"/>
          <w:lang w:val="en-GB"/>
        </w:rPr>
        <w:t>print(t3.index(2))</w:t>
      </w:r>
    </w:p>
    <w:p w14:paraId="1C218FAE" w14:textId="04AE77BE" w:rsidR="00771530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71530">
        <w:rPr>
          <w:rFonts w:eastAsia="Cambria"/>
          <w:bCs/>
          <w:color w:val="000000" w:themeColor="text1"/>
          <w:lang w:val="en-GB"/>
        </w:rPr>
        <w:t>print(t3.index(4,3,9))</w:t>
      </w:r>
    </w:p>
    <w:p w14:paraId="5950ECB9" w14:textId="54C5668D" w:rsidR="00771530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E40F67B" w14:textId="3B4CB2FA" w:rsidR="00902ED5" w:rsidRDefault="009D4ABB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50206CE" wp14:editId="401D337A">
            <wp:extent cx="4785360" cy="2796540"/>
            <wp:effectExtent l="0" t="0" r="0" b="3810"/>
            <wp:docPr id="23862555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1C0E8" w14:textId="57E81D95" w:rsidR="00664328" w:rsidRDefault="00902ED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F076C">
        <w:rPr>
          <w:rFonts w:eastAsia="Cambria"/>
          <w:bCs/>
          <w:color w:val="000000" w:themeColor="text1"/>
          <w:lang w:val="en-GB"/>
        </w:rPr>
        <w:t>5. Python min() Method</w:t>
      </w:r>
    </w:p>
    <w:p w14:paraId="63FD268D" w14:textId="60FA9284" w:rsidR="00771530" w:rsidRDefault="00626AF7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26AF7">
        <w:rPr>
          <w:rFonts w:eastAsia="Cambria"/>
          <w:bCs/>
          <w:color w:val="000000" w:themeColor="text1"/>
          <w:lang w:val="en-GB"/>
        </w:rPr>
        <w:t>t3 = (3,4,4,2,2,3,6,7,4,4)</w:t>
      </w:r>
    </w:p>
    <w:p w14:paraId="72C8BF88" w14:textId="49F288DC" w:rsidR="001411C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B3A0F">
        <w:rPr>
          <w:rFonts w:eastAsia="Cambria"/>
          <w:bCs/>
          <w:color w:val="000000" w:themeColor="text1"/>
          <w:lang w:val="en-GB"/>
        </w:rPr>
        <w:t>print(min(t3))</w:t>
      </w:r>
    </w:p>
    <w:p w14:paraId="5D8A20EF" w14:textId="51A6B85E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37F57B3F" w14:textId="36939FF8" w:rsidR="009D4ABB" w:rsidRDefault="009D4ABB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62A4CFF" wp14:editId="58BF1BA0">
            <wp:extent cx="4785360" cy="2392680"/>
            <wp:effectExtent l="0" t="0" r="0" b="7620"/>
            <wp:docPr id="154632458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6239B" w14:textId="77777777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86C21B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534F">
        <w:rPr>
          <w:rFonts w:eastAsia="Cambria"/>
          <w:bCs/>
          <w:color w:val="000000" w:themeColor="text1"/>
          <w:lang w:val="en-GB"/>
        </w:rPr>
        <w:t>6. Python max() Method</w:t>
      </w:r>
    </w:p>
    <w:p w14:paraId="0ED142F4" w14:textId="3E1774DF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Calculates the maximum of all the elements of the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B340BC">
        <w:rPr>
          <w:rFonts w:eastAsia="Cambria"/>
          <w:bCs/>
          <w:color w:val="000000" w:themeColor="text1"/>
          <w:lang w:val="en-GB"/>
        </w:rPr>
        <w:t>.</w:t>
      </w:r>
    </w:p>
    <w:p w14:paraId="0D024683" w14:textId="62416419" w:rsidR="00331338" w:rsidRPr="00B340BC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numbers = </w:t>
      </w:r>
      <w:r>
        <w:rPr>
          <w:rFonts w:eastAsia="Cambria"/>
          <w:bCs/>
          <w:color w:val="000000" w:themeColor="text1"/>
          <w:lang w:val="en-GB"/>
        </w:rPr>
        <w:t>(7</w:t>
      </w:r>
      <w:r w:rsidRPr="00B340BC">
        <w:rPr>
          <w:rFonts w:eastAsia="Cambria"/>
          <w:bCs/>
          <w:color w:val="000000" w:themeColor="text1"/>
          <w:lang w:val="en-GB"/>
        </w:rPr>
        <w:t xml:space="preserve">, 2, 8, </w:t>
      </w:r>
      <w:r>
        <w:rPr>
          <w:rFonts w:eastAsia="Cambria"/>
          <w:bCs/>
          <w:color w:val="000000" w:themeColor="text1"/>
          <w:lang w:val="en-GB"/>
        </w:rPr>
        <w:t>5</w:t>
      </w:r>
      <w:r w:rsidRPr="00B340BC">
        <w:rPr>
          <w:rFonts w:eastAsia="Cambria"/>
          <w:bCs/>
          <w:color w:val="000000" w:themeColor="text1"/>
          <w:lang w:val="en-GB"/>
        </w:rPr>
        <w:t>, 9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B57C816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>print(max(numbers))</w:t>
      </w:r>
    </w:p>
    <w:p w14:paraId="61A3CC2E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135F3BA4" w14:textId="1297977C" w:rsidR="00BC1606" w:rsidRDefault="009D4AB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46282077" wp14:editId="5D68A53A">
            <wp:extent cx="4853940" cy="2499360"/>
            <wp:effectExtent l="0" t="0" r="3810" b="0"/>
            <wp:docPr id="127837763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16B38" w14:textId="77777777" w:rsidR="00BC1606" w:rsidRDefault="00BC160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C2D424F" w14:textId="22282870" w:rsidR="000D3A27" w:rsidRDefault="000D3A27" w:rsidP="000D3A2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F0B6F">
        <w:rPr>
          <w:rFonts w:eastAsia="Cambria"/>
          <w:bCs/>
          <w:color w:val="000000" w:themeColor="text1"/>
          <w:lang w:val="en-GB"/>
        </w:rPr>
        <w:t xml:space="preserve"># removing duplicates from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3F0B6F">
        <w:rPr>
          <w:rFonts w:eastAsia="Cambria"/>
          <w:bCs/>
          <w:color w:val="000000" w:themeColor="text1"/>
          <w:lang w:val="en-GB"/>
        </w:rPr>
        <w:t xml:space="preserve"> using dictionaries</w:t>
      </w:r>
    </w:p>
    <w:p w14:paraId="66FDAE6A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a = (5,6,7,5,5,9,7)</w:t>
      </w:r>
    </w:p>
    <w:p w14:paraId="2D1913B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b = ("a","b","v","b")</w:t>
      </w:r>
    </w:p>
    <w:p w14:paraId="36153874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my_tu_1 = tuple(dict.fromkeys(a))</w:t>
      </w:r>
    </w:p>
    <w:p w14:paraId="67239B19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1)</w:t>
      </w:r>
    </w:p>
    <w:p w14:paraId="5C01E99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lastRenderedPageBreak/>
        <w:t>my_tu_2 = tuple(dict.fromkeys(b))</w:t>
      </w:r>
    </w:p>
    <w:p w14:paraId="2A62679A" w14:textId="506A578F" w:rsidR="000D3A27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2)</w:t>
      </w:r>
    </w:p>
    <w:p w14:paraId="1BB80035" w14:textId="2F1A14C5" w:rsidR="008B3A0F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A5A4FA7" w14:textId="26F48A3E" w:rsidR="0068209D" w:rsidRDefault="009D4ABB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613C2D31" wp14:editId="01AB62A8">
            <wp:extent cx="4907280" cy="3482340"/>
            <wp:effectExtent l="0" t="0" r="7620" b="3810"/>
            <wp:docPr id="152562331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4431B" w14:textId="77777777" w:rsidR="00750135" w:rsidRDefault="00011B57" w:rsidP="00011B5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t xml:space="preserve">Combining </w:t>
      </w:r>
      <w:r>
        <w:rPr>
          <w:rFonts w:eastAsia="Cambria"/>
          <w:bCs/>
          <w:color w:val="000000" w:themeColor="text1"/>
          <w:lang w:val="en-GB"/>
        </w:rPr>
        <w:t xml:space="preserve">tuples </w:t>
      </w:r>
    </w:p>
    <w:p w14:paraId="0FA822BE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first_names = ('Simon', 'Sarah', 'Mehdi', 'Fatime')</w:t>
      </w:r>
    </w:p>
    <w:p w14:paraId="40499795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last_names = ('Sinek', 'Smith', 'Lotfinejad', 'Lopes')</w:t>
      </w:r>
    </w:p>
    <w:p w14:paraId="624910AF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ages = (49, 55, 39, 33)</w:t>
      </w:r>
    </w:p>
    <w:p w14:paraId="2811F672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zipped = tuple(zip(first_names, last_names,ages))</w:t>
      </w:r>
    </w:p>
    <w:p w14:paraId="4647102C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print(zipped)</w:t>
      </w:r>
    </w:p>
    <w:p w14:paraId="7F451E41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0D960DC0" w14:textId="7574DC7C" w:rsidR="008439C1" w:rsidRDefault="009D4ABB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D4ABB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223A0DA" wp14:editId="096E1F8B">
            <wp:extent cx="6858000" cy="2428875"/>
            <wp:effectExtent l="0" t="0" r="0" b="9525"/>
            <wp:docPr id="86535775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211F0" w14:textId="391C178C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3B2C">
        <w:rPr>
          <w:rFonts w:eastAsia="Cambria"/>
          <w:bCs/>
          <w:color w:val="000000" w:themeColor="text1"/>
          <w:lang w:val="en-GB"/>
        </w:rPr>
        <w:t xml:space="preserve">Flatten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D63B2C">
        <w:rPr>
          <w:rFonts w:eastAsia="Cambria"/>
          <w:bCs/>
          <w:color w:val="000000" w:themeColor="text1"/>
          <w:lang w:val="en-GB"/>
        </w:rPr>
        <w:t xml:space="preserve"> of </w:t>
      </w:r>
      <w:r>
        <w:rPr>
          <w:rFonts w:eastAsia="Cambria"/>
          <w:bCs/>
          <w:color w:val="000000" w:themeColor="text1"/>
          <w:lang w:val="en-GB"/>
        </w:rPr>
        <w:t>tuples</w:t>
      </w:r>
    </w:p>
    <w:p w14:paraId="3626F7E7" w14:textId="77777777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D54E462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b = ((1,2),(3,4),(5,6))</w:t>
      </w:r>
    </w:p>
    <w:p w14:paraId="0CCA3C7A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my = tuple(item for l in b for item in l)</w:t>
      </w:r>
    </w:p>
    <w:p w14:paraId="1780FF9C" w14:textId="457EC2A0" w:rsidR="008439C1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print(my)</w:t>
      </w:r>
    </w:p>
    <w:p w14:paraId="541A7D97" w14:textId="343C9BAC" w:rsid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FD71D92" w14:textId="4441967B" w:rsidR="00FC653A" w:rsidRDefault="00B67019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7019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25700D3B" wp14:editId="2DD44AAD">
            <wp:extent cx="5288280" cy="2979420"/>
            <wp:effectExtent l="0" t="0" r="7620" b="0"/>
            <wp:docPr id="152266563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15094" w14:textId="77777777" w:rsidR="00FC653A" w:rsidRPr="00D63B2C" w:rsidRDefault="00FC653A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4ED7F1B" w14:textId="77777777" w:rsidR="008439C1" w:rsidRDefault="008439C1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A1C7191" w14:textId="78B97EDF" w:rsidR="00011B57" w:rsidRDefault="00011B57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t xml:space="preserve"> </w:t>
      </w:r>
    </w:p>
    <w:p w14:paraId="36F301AA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F7A07AC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B0741EB" w14:textId="77777777" w:rsidR="00C22341" w:rsidRPr="00694FC5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82DBCA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49973254" w14:textId="77777777" w:rsidR="00C26E39" w:rsidRDefault="00C26E39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1B3FCF7B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5036308F" w14:textId="465C73DD" w:rsidR="00B67019" w:rsidRPr="00B67019" w:rsidRDefault="006F640C" w:rsidP="00B67019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EA7DBA">
        <w:rPr>
          <w:rFonts w:ascii="Segoe UI" w:hAnsi="Segoe UI" w:cs="Segoe UI"/>
          <w:shd w:val="clear" w:color="auto" w:fill="FFFFFF"/>
        </w:rPr>
        <w:t>Count the occurrences of an element in a tuple.</w:t>
      </w:r>
      <w:r w:rsidR="00B67019">
        <w:rPr>
          <w:rFonts w:ascii="Segoe UI" w:hAnsi="Segoe UI" w:cs="Segoe UI"/>
          <w:shd w:val="clear" w:color="auto" w:fill="FFFFFF"/>
        </w:rPr>
        <w:t xml:space="preserve">  </w:t>
      </w:r>
    </w:p>
    <w:p w14:paraId="1862D3B3" w14:textId="10AF4DFA" w:rsidR="00B67019" w:rsidRPr="00B67019" w:rsidRDefault="00B67019" w:rsidP="00B67019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B67019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60E1B479" wp14:editId="010750B1">
            <wp:extent cx="5189220" cy="3825240"/>
            <wp:effectExtent l="0" t="0" r="0" b="3810"/>
            <wp:docPr id="57770030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493B1" w14:textId="52FAF9DA" w:rsidR="001A4F55" w:rsidRPr="00B67019" w:rsidRDefault="00996BF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EF601A">
        <w:rPr>
          <w:rFonts w:ascii="Segoe UI" w:hAnsi="Segoe UI" w:cs="Segoe UI"/>
          <w:shd w:val="clear" w:color="auto" w:fill="FFFFFF"/>
        </w:rPr>
        <w:t>Check if an element exists in a tuple.</w:t>
      </w:r>
    </w:p>
    <w:p w14:paraId="337D0679" w14:textId="1FC0F376" w:rsidR="00B67019" w:rsidRPr="00B67019" w:rsidRDefault="00B67019" w:rsidP="00B67019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B67019"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C177A66" wp14:editId="6955E862">
            <wp:extent cx="5585460" cy="3482340"/>
            <wp:effectExtent l="0" t="0" r="0" b="3810"/>
            <wp:docPr id="95370659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81424" w14:textId="4C33FE2E" w:rsidR="001A4F55" w:rsidRPr="00B67019" w:rsidRDefault="00160C22" w:rsidP="00B67019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B67019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D56F2C" w:rsidRPr="00B67019">
        <w:rPr>
          <w:rFonts w:ascii="Segoe UI" w:hAnsi="Segoe UI" w:cs="Segoe UI"/>
          <w:shd w:val="clear" w:color="auto" w:fill="FFFFFF"/>
        </w:rPr>
        <w:t>Convert a tuple to a string.</w:t>
      </w:r>
    </w:p>
    <w:p w14:paraId="2BD4EA3A" w14:textId="7F101AC7" w:rsidR="00B67019" w:rsidRPr="00B67019" w:rsidRDefault="008E6FC7" w:rsidP="00B67019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E6FC7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75A4B584" wp14:editId="1CD05315">
            <wp:extent cx="5097780" cy="2552700"/>
            <wp:effectExtent l="0" t="0" r="7620" b="0"/>
            <wp:docPr id="142815757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F3EB8" w14:textId="2D40D187" w:rsidR="001A4F55" w:rsidRPr="008E6FC7" w:rsidRDefault="008B7EB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161A7B">
        <w:rPr>
          <w:rFonts w:ascii="Segoe UI" w:hAnsi="Segoe UI" w:cs="Segoe UI"/>
          <w:shd w:val="clear" w:color="auto" w:fill="FFFFFF"/>
        </w:rPr>
        <w:t>Find the maximum and minimum elements in a tuple.</w:t>
      </w:r>
    </w:p>
    <w:p w14:paraId="5E88D24C" w14:textId="7D326690" w:rsidR="008E6FC7" w:rsidRPr="001A4F55" w:rsidRDefault="008E6FC7" w:rsidP="008E6FC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E6FC7"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C9CE09B" wp14:editId="4D66D627">
            <wp:extent cx="4861560" cy="2987040"/>
            <wp:effectExtent l="0" t="0" r="0" b="3810"/>
            <wp:docPr id="12903465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16233" w14:textId="72E0659C" w:rsidR="001546D2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>to c</w:t>
      </w:r>
      <w:r w:rsidR="008E1F9A" w:rsidRPr="008E1F9A">
        <w:rPr>
          <w:rFonts w:eastAsia="Cambria" w:cstheme="minorHAnsi"/>
          <w:bCs/>
          <w:color w:val="000000" w:themeColor="text1"/>
          <w:sz w:val="24"/>
          <w:szCs w:val="24"/>
        </w:rPr>
        <w:t>onvert a tuple of strings to a single string.</w:t>
      </w:r>
    </w:p>
    <w:p w14:paraId="33F5DA39" w14:textId="2295A079" w:rsidR="008E6FC7" w:rsidRDefault="008E6FC7" w:rsidP="008E6FC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E6FC7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1597E4DA" wp14:editId="7F0FF778">
            <wp:extent cx="4602480" cy="2484120"/>
            <wp:effectExtent l="0" t="0" r="7620" b="0"/>
            <wp:docPr id="98864981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528E9" w14:textId="09A3CE2D" w:rsidR="004D53B6" w:rsidRPr="008E6FC7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to </w:t>
      </w:r>
      <w:r>
        <w:rPr>
          <w:rFonts w:ascii="Segoe UI" w:hAnsi="Segoe UI" w:cs="Segoe UI"/>
          <w:shd w:val="clear" w:color="auto" w:fill="FFFFFF"/>
        </w:rPr>
        <w:t>s</w:t>
      </w:r>
      <w:r w:rsidR="002B576B">
        <w:rPr>
          <w:rFonts w:ascii="Segoe UI" w:hAnsi="Segoe UI" w:cs="Segoe UI"/>
          <w:shd w:val="clear" w:color="auto" w:fill="FFFFFF"/>
        </w:rPr>
        <w:t>ort a tuple of integers.</w:t>
      </w:r>
    </w:p>
    <w:p w14:paraId="0904E3EE" w14:textId="7E288745" w:rsidR="008E6FC7" w:rsidRPr="00CD59A2" w:rsidRDefault="008E6FC7" w:rsidP="008E6FC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E6FC7"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56E306B" wp14:editId="0AC3372E">
            <wp:extent cx="5143500" cy="2659380"/>
            <wp:effectExtent l="0" t="0" r="0" b="7620"/>
            <wp:docPr id="203204067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CB65D" w14:textId="2C7EB4B6" w:rsidR="00CD59A2" w:rsidRDefault="00CD59A2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>Write a python program to f</w:t>
      </w:r>
      <w:r w:rsidRPr="00CD59A2">
        <w:rPr>
          <w:rFonts w:eastAsia="Cambria" w:cstheme="minorHAnsi"/>
          <w:bCs/>
          <w:color w:val="000000" w:themeColor="text1"/>
          <w:sz w:val="24"/>
          <w:szCs w:val="24"/>
        </w:rPr>
        <w:t>ind the first and last elements of a tuple.</w:t>
      </w:r>
    </w:p>
    <w:p w14:paraId="1B6EC906" w14:textId="5443C9C7" w:rsidR="008E6FC7" w:rsidRPr="00DC154C" w:rsidRDefault="002D12AB" w:rsidP="008E6FC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2D12AB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7395BD14" wp14:editId="2C946718">
            <wp:extent cx="5661660" cy="3322320"/>
            <wp:effectExtent l="0" t="0" r="0" b="0"/>
            <wp:docPr id="37064911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01883" w14:textId="77777777" w:rsidR="00CF5D38" w:rsidRDefault="00CF5D38" w:rsidP="008A791A">
      <w:r>
        <w:separator/>
      </w:r>
    </w:p>
  </w:endnote>
  <w:endnote w:type="continuationSeparator" w:id="0">
    <w:p w14:paraId="409D3B5A" w14:textId="77777777" w:rsidR="00CF5D38" w:rsidRDefault="00CF5D3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7B816" w14:textId="77777777" w:rsidR="007022A7" w:rsidRDefault="007022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A15B7A" w14:textId="77777777" w:rsidR="007022A7" w:rsidRDefault="007022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AA32C" w14:textId="77777777" w:rsidR="00CF5D38" w:rsidRDefault="00CF5D38" w:rsidP="008A791A">
      <w:r>
        <w:separator/>
      </w:r>
    </w:p>
  </w:footnote>
  <w:footnote w:type="continuationSeparator" w:id="0">
    <w:p w14:paraId="0972F7B3" w14:textId="77777777" w:rsidR="00CF5D38" w:rsidRDefault="00CF5D3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9D7E01" w14:textId="77777777" w:rsidR="007022A7" w:rsidRDefault="007022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08A81695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751B4F">
            <w:rPr>
              <w:b/>
              <w:sz w:val="28"/>
            </w:rPr>
            <w:t>999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11FD88D7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AA357A">
            <w:t>Write a program to demonstrate working with tuples in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0BACBE6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AA357A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5FF62EE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751B4F">
            <w:rPr>
              <w:b/>
              <w:szCs w:val="20"/>
            </w:rPr>
            <w:t>92400133</w:t>
          </w:r>
          <w:r w:rsidR="007022A7">
            <w:rPr>
              <w:b/>
              <w:szCs w:val="20"/>
            </w:rPr>
            <w:t>06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D032FD" w14:textId="77777777" w:rsidR="007022A7" w:rsidRDefault="007022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11B57"/>
    <w:rsid w:val="00024E0C"/>
    <w:rsid w:val="00026800"/>
    <w:rsid w:val="00027710"/>
    <w:rsid w:val="00032B55"/>
    <w:rsid w:val="00032FBA"/>
    <w:rsid w:val="00034986"/>
    <w:rsid w:val="00035D29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1A7E"/>
    <w:rsid w:val="00105CDE"/>
    <w:rsid w:val="00106CDE"/>
    <w:rsid w:val="001178E3"/>
    <w:rsid w:val="0012001B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71EF9"/>
    <w:rsid w:val="00176A60"/>
    <w:rsid w:val="00181251"/>
    <w:rsid w:val="00185151"/>
    <w:rsid w:val="0018786B"/>
    <w:rsid w:val="001931E5"/>
    <w:rsid w:val="001A209E"/>
    <w:rsid w:val="001A4F55"/>
    <w:rsid w:val="001A588C"/>
    <w:rsid w:val="001B3B04"/>
    <w:rsid w:val="001B3E1C"/>
    <w:rsid w:val="001C0BED"/>
    <w:rsid w:val="001C3863"/>
    <w:rsid w:val="001C3E51"/>
    <w:rsid w:val="001C6BD6"/>
    <w:rsid w:val="001D025F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576B"/>
    <w:rsid w:val="002B69AA"/>
    <w:rsid w:val="002B7FBD"/>
    <w:rsid w:val="002C0C1A"/>
    <w:rsid w:val="002C1BF8"/>
    <w:rsid w:val="002C2201"/>
    <w:rsid w:val="002C29BF"/>
    <w:rsid w:val="002C370B"/>
    <w:rsid w:val="002C651E"/>
    <w:rsid w:val="002D12AB"/>
    <w:rsid w:val="002D1D94"/>
    <w:rsid w:val="002D20F8"/>
    <w:rsid w:val="002D25AA"/>
    <w:rsid w:val="002D460F"/>
    <w:rsid w:val="002D6DC7"/>
    <w:rsid w:val="002E7736"/>
    <w:rsid w:val="002E7B8C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3108"/>
    <w:rsid w:val="0033314E"/>
    <w:rsid w:val="00333319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663AC"/>
    <w:rsid w:val="0037064D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A643A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3E9C"/>
    <w:rsid w:val="003F4BF1"/>
    <w:rsid w:val="004034E7"/>
    <w:rsid w:val="004056D4"/>
    <w:rsid w:val="004119CA"/>
    <w:rsid w:val="00412A52"/>
    <w:rsid w:val="00413B5D"/>
    <w:rsid w:val="00417B09"/>
    <w:rsid w:val="0042539F"/>
    <w:rsid w:val="00427AC0"/>
    <w:rsid w:val="00433501"/>
    <w:rsid w:val="0044203A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4E76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63AB"/>
    <w:rsid w:val="004E7BED"/>
    <w:rsid w:val="004F076C"/>
    <w:rsid w:val="004F500A"/>
    <w:rsid w:val="004F5D8A"/>
    <w:rsid w:val="00505912"/>
    <w:rsid w:val="00506FA5"/>
    <w:rsid w:val="005124C5"/>
    <w:rsid w:val="00513571"/>
    <w:rsid w:val="00524794"/>
    <w:rsid w:val="0053281B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3D12"/>
    <w:rsid w:val="00574B3C"/>
    <w:rsid w:val="005767BD"/>
    <w:rsid w:val="0058011D"/>
    <w:rsid w:val="0059201F"/>
    <w:rsid w:val="005A18F9"/>
    <w:rsid w:val="005B2736"/>
    <w:rsid w:val="005B57D1"/>
    <w:rsid w:val="005B58A4"/>
    <w:rsid w:val="005B604C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73A4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62592"/>
    <w:rsid w:val="006632F6"/>
    <w:rsid w:val="00663F88"/>
    <w:rsid w:val="00664141"/>
    <w:rsid w:val="00664328"/>
    <w:rsid w:val="0067035B"/>
    <w:rsid w:val="00672DAE"/>
    <w:rsid w:val="006754AA"/>
    <w:rsid w:val="006776C6"/>
    <w:rsid w:val="00681CF6"/>
    <w:rsid w:val="0068209D"/>
    <w:rsid w:val="006852E0"/>
    <w:rsid w:val="00686A54"/>
    <w:rsid w:val="006927F1"/>
    <w:rsid w:val="00694A4C"/>
    <w:rsid w:val="00694FC5"/>
    <w:rsid w:val="006A34C2"/>
    <w:rsid w:val="006A7497"/>
    <w:rsid w:val="006B0245"/>
    <w:rsid w:val="006B3AB8"/>
    <w:rsid w:val="006B650B"/>
    <w:rsid w:val="006B7810"/>
    <w:rsid w:val="006C2F01"/>
    <w:rsid w:val="006C5E75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7022A7"/>
    <w:rsid w:val="00702941"/>
    <w:rsid w:val="00703B06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220C"/>
    <w:rsid w:val="00750008"/>
    <w:rsid w:val="00750135"/>
    <w:rsid w:val="00750BC2"/>
    <w:rsid w:val="00751526"/>
    <w:rsid w:val="00751B4F"/>
    <w:rsid w:val="00751D95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1530"/>
    <w:rsid w:val="00771AD3"/>
    <w:rsid w:val="00774775"/>
    <w:rsid w:val="0078219E"/>
    <w:rsid w:val="00783F99"/>
    <w:rsid w:val="00785DDF"/>
    <w:rsid w:val="00787FF1"/>
    <w:rsid w:val="007946C7"/>
    <w:rsid w:val="00796507"/>
    <w:rsid w:val="00797926"/>
    <w:rsid w:val="007D1CCF"/>
    <w:rsid w:val="007E5C0C"/>
    <w:rsid w:val="007E6161"/>
    <w:rsid w:val="007F23EE"/>
    <w:rsid w:val="007F454F"/>
    <w:rsid w:val="007F7B58"/>
    <w:rsid w:val="00800D4D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213F5"/>
    <w:rsid w:val="00835940"/>
    <w:rsid w:val="008408A6"/>
    <w:rsid w:val="008439C1"/>
    <w:rsid w:val="00845988"/>
    <w:rsid w:val="00850335"/>
    <w:rsid w:val="008531C0"/>
    <w:rsid w:val="008534C5"/>
    <w:rsid w:val="0085689C"/>
    <w:rsid w:val="0086357A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629E"/>
    <w:rsid w:val="008C6C96"/>
    <w:rsid w:val="008D289B"/>
    <w:rsid w:val="008D2B2D"/>
    <w:rsid w:val="008E1F9A"/>
    <w:rsid w:val="008E2465"/>
    <w:rsid w:val="008E2F1B"/>
    <w:rsid w:val="008E627C"/>
    <w:rsid w:val="008E6FC7"/>
    <w:rsid w:val="008F4D46"/>
    <w:rsid w:val="008F5868"/>
    <w:rsid w:val="008F79D4"/>
    <w:rsid w:val="008F7CC2"/>
    <w:rsid w:val="00902380"/>
    <w:rsid w:val="00902ED5"/>
    <w:rsid w:val="00904BFA"/>
    <w:rsid w:val="00915A8C"/>
    <w:rsid w:val="00915C96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E86"/>
    <w:rsid w:val="00957B63"/>
    <w:rsid w:val="00960BA6"/>
    <w:rsid w:val="00961200"/>
    <w:rsid w:val="009647A2"/>
    <w:rsid w:val="00967631"/>
    <w:rsid w:val="00970F9C"/>
    <w:rsid w:val="009729B2"/>
    <w:rsid w:val="00974D08"/>
    <w:rsid w:val="009754A8"/>
    <w:rsid w:val="00976E83"/>
    <w:rsid w:val="00982457"/>
    <w:rsid w:val="009827CB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4ABB"/>
    <w:rsid w:val="009D67E8"/>
    <w:rsid w:val="009E6659"/>
    <w:rsid w:val="009F04BA"/>
    <w:rsid w:val="009F214E"/>
    <w:rsid w:val="009F47AF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5A5D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55905"/>
    <w:rsid w:val="00A61C04"/>
    <w:rsid w:val="00A63695"/>
    <w:rsid w:val="00A64296"/>
    <w:rsid w:val="00A655F0"/>
    <w:rsid w:val="00A72CCF"/>
    <w:rsid w:val="00A774FD"/>
    <w:rsid w:val="00AA24E2"/>
    <w:rsid w:val="00AA357A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B013BF"/>
    <w:rsid w:val="00B01765"/>
    <w:rsid w:val="00B0541E"/>
    <w:rsid w:val="00B07474"/>
    <w:rsid w:val="00B102E4"/>
    <w:rsid w:val="00B10DB5"/>
    <w:rsid w:val="00B10E4A"/>
    <w:rsid w:val="00B164E0"/>
    <w:rsid w:val="00B20054"/>
    <w:rsid w:val="00B206D3"/>
    <w:rsid w:val="00B21E47"/>
    <w:rsid w:val="00B21ED4"/>
    <w:rsid w:val="00B22618"/>
    <w:rsid w:val="00B27709"/>
    <w:rsid w:val="00B340BC"/>
    <w:rsid w:val="00B344CA"/>
    <w:rsid w:val="00B3707F"/>
    <w:rsid w:val="00B46DFB"/>
    <w:rsid w:val="00B50F68"/>
    <w:rsid w:val="00B57489"/>
    <w:rsid w:val="00B5762A"/>
    <w:rsid w:val="00B61616"/>
    <w:rsid w:val="00B646EE"/>
    <w:rsid w:val="00B67019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D4BD8"/>
    <w:rsid w:val="00BD7E5C"/>
    <w:rsid w:val="00BE17AD"/>
    <w:rsid w:val="00BE76AA"/>
    <w:rsid w:val="00BF3A00"/>
    <w:rsid w:val="00BF4FEE"/>
    <w:rsid w:val="00BF5D90"/>
    <w:rsid w:val="00BF6135"/>
    <w:rsid w:val="00BF626F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5601"/>
    <w:rsid w:val="00C67030"/>
    <w:rsid w:val="00C80D99"/>
    <w:rsid w:val="00C8106A"/>
    <w:rsid w:val="00C92E62"/>
    <w:rsid w:val="00C96270"/>
    <w:rsid w:val="00CA0749"/>
    <w:rsid w:val="00CA3599"/>
    <w:rsid w:val="00CA3D1E"/>
    <w:rsid w:val="00CA6170"/>
    <w:rsid w:val="00CB2C05"/>
    <w:rsid w:val="00CB4442"/>
    <w:rsid w:val="00CC78FE"/>
    <w:rsid w:val="00CC7BD4"/>
    <w:rsid w:val="00CD2552"/>
    <w:rsid w:val="00CD52E3"/>
    <w:rsid w:val="00CD59A2"/>
    <w:rsid w:val="00CD7A45"/>
    <w:rsid w:val="00CE41D8"/>
    <w:rsid w:val="00CE5757"/>
    <w:rsid w:val="00CE6AE4"/>
    <w:rsid w:val="00CF0D61"/>
    <w:rsid w:val="00CF5D38"/>
    <w:rsid w:val="00D036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56A4C"/>
    <w:rsid w:val="00D56F2C"/>
    <w:rsid w:val="00D63B2C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65E7"/>
    <w:rsid w:val="00E756CD"/>
    <w:rsid w:val="00E814A8"/>
    <w:rsid w:val="00E85202"/>
    <w:rsid w:val="00EA0441"/>
    <w:rsid w:val="00EA0D5F"/>
    <w:rsid w:val="00EA465D"/>
    <w:rsid w:val="00EA534F"/>
    <w:rsid w:val="00EA6D65"/>
    <w:rsid w:val="00EA6EB5"/>
    <w:rsid w:val="00EA7DBA"/>
    <w:rsid w:val="00EB1500"/>
    <w:rsid w:val="00EB1D13"/>
    <w:rsid w:val="00EB47DE"/>
    <w:rsid w:val="00EB712C"/>
    <w:rsid w:val="00EC0CAF"/>
    <w:rsid w:val="00EC7E08"/>
    <w:rsid w:val="00ED0A59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2978"/>
    <w:rsid w:val="00F53C58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1678"/>
    <w:rsid w:val="00FB5AD5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gopal reddy</cp:lastModifiedBy>
  <cp:revision>61</cp:revision>
  <cp:lastPrinted>2022-02-08T04:29:00Z</cp:lastPrinted>
  <dcterms:created xsi:type="dcterms:W3CDTF">2024-07-16T13:26:00Z</dcterms:created>
  <dcterms:modified xsi:type="dcterms:W3CDTF">2025-08-07T19:37:00Z</dcterms:modified>
</cp:coreProperties>
</file>